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5759E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5759E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5759E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5759E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D5779E" w:rsidRDefault="005759E7" w:rsidP="007C1C6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dults Abusing the Welfare System</w:t>
      </w:r>
    </w:p>
    <w:p w:rsidR="00267851" w:rsidRPr="00D5779E" w:rsidRDefault="00267851" w:rsidP="007C1C60">
      <w:pPr>
        <w:spacing w:after="0" w:line="480" w:lineRule="auto"/>
        <w:jc w:val="center"/>
        <w:rPr>
          <w:rFonts w:ascii="Times New Roman" w:hAnsi="Times New Roman" w:cs="Times New Roman"/>
          <w:sz w:val="24"/>
          <w:szCs w:val="24"/>
        </w:rPr>
      </w:pPr>
    </w:p>
    <w:p w:rsidR="0008177B" w:rsidRPr="00D923BB" w:rsidRDefault="005759E7" w:rsidP="007C1C60">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rsidR="0008177B" w:rsidRPr="003124C4" w:rsidRDefault="005759E7"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 xml:space="preserve">“The Myth of Welfare’s Corrupting Influence on the Poor” </w:t>
      </w:r>
      <w:r>
        <w:rPr>
          <w:rFonts w:ascii="Times New Roman" w:hAnsi="Times New Roman" w:cs="Times New Roman"/>
          <w:sz w:val="24"/>
          <w:szCs w:val="24"/>
        </w:rPr>
        <w:t xml:space="preserve">argues on the controversial subject on how the poor tend to exploit the </w:t>
      </w:r>
      <w:r>
        <w:rPr>
          <w:rFonts w:ascii="Times New Roman" w:hAnsi="Times New Roman" w:cs="Times New Roman"/>
          <w:sz w:val="24"/>
          <w:szCs w:val="24"/>
        </w:rPr>
        <w:t>resources provided to them through the government aid system</w:t>
      </w:r>
      <w:r w:rsidR="004219BA">
        <w:rPr>
          <w:rFonts w:ascii="Times New Roman" w:hAnsi="Times New Roman" w:cs="Times New Roman"/>
          <w:sz w:val="24"/>
          <w:szCs w:val="24"/>
        </w:rPr>
        <w:t xml:space="preserve"> (</w:t>
      </w:r>
      <w:r w:rsidR="004219BA" w:rsidRPr="004219BA">
        <w:rPr>
          <w:rFonts w:ascii="Times New Roman" w:hAnsi="Times New Roman" w:cs="Times New Roman"/>
          <w:color w:val="222222"/>
          <w:sz w:val="24"/>
          <w:szCs w:val="24"/>
          <w:shd w:val="clear" w:color="auto" w:fill="FFFFFF"/>
        </w:rPr>
        <w:t>Porter</w:t>
      </w:r>
      <w:r w:rsidR="004219BA">
        <w:rPr>
          <w:rFonts w:ascii="Times New Roman" w:hAnsi="Times New Roman" w:cs="Times New Roman"/>
          <w:color w:val="222222"/>
          <w:sz w:val="24"/>
          <w:szCs w:val="24"/>
          <w:shd w:val="clear" w:color="auto" w:fill="FFFFFF"/>
        </w:rPr>
        <w:t xml:space="preserve">, </w:t>
      </w:r>
      <w:proofErr w:type="spellStart"/>
      <w:r w:rsidR="004219BA">
        <w:rPr>
          <w:rFonts w:ascii="Times New Roman" w:hAnsi="Times New Roman" w:cs="Times New Roman"/>
          <w:color w:val="222222"/>
          <w:sz w:val="24"/>
          <w:szCs w:val="24"/>
          <w:shd w:val="clear" w:color="auto" w:fill="FFFFFF"/>
        </w:rPr>
        <w:t>n.p</w:t>
      </w:r>
      <w:proofErr w:type="spellEnd"/>
      <w:r w:rsidR="004219BA">
        <w:rPr>
          <w:rFonts w:ascii="Times New Roman" w:hAnsi="Times New Roman" w:cs="Times New Roman"/>
          <w:color w:val="222222"/>
          <w:sz w:val="24"/>
          <w:szCs w:val="24"/>
          <w:shd w:val="clear" w:color="auto" w:fill="FFFFFF"/>
        </w:rPr>
        <w:t>)</w:t>
      </w:r>
      <w:bookmarkStart w:id="0" w:name="_GoBack"/>
      <w:bookmarkEnd w:id="0"/>
      <w:r>
        <w:rPr>
          <w:rFonts w:ascii="Times New Roman" w:hAnsi="Times New Roman" w:cs="Times New Roman"/>
          <w:sz w:val="24"/>
          <w:szCs w:val="24"/>
        </w:rPr>
        <w:t>. This article written by Eduardo Porter focuses on the above issue implicitly. His position on the clai</w:t>
      </w:r>
      <w:r w:rsidR="00A00BBA">
        <w:rPr>
          <w:rFonts w:ascii="Times New Roman" w:hAnsi="Times New Roman" w:cs="Times New Roman"/>
          <w:sz w:val="24"/>
          <w:szCs w:val="24"/>
        </w:rPr>
        <w:t xml:space="preserve">m made in the article is supportive as he discusses the reasons why these claims exist otherwise. He talks about low-income families and underprivileged children becoming unemployed and illegitimate because of welfare. </w:t>
      </w:r>
      <w:r w:rsidR="00444D03">
        <w:rPr>
          <w:rFonts w:ascii="Times New Roman" w:hAnsi="Times New Roman" w:cs="Times New Roman"/>
          <w:sz w:val="24"/>
          <w:szCs w:val="24"/>
        </w:rPr>
        <w:t xml:space="preserve">He claims that handouts to people make them lazy and so they should either try to earn or </w:t>
      </w:r>
      <w:r w:rsidR="00455D2E">
        <w:rPr>
          <w:rFonts w:ascii="Times New Roman" w:hAnsi="Times New Roman" w:cs="Times New Roman"/>
          <w:sz w:val="24"/>
          <w:szCs w:val="24"/>
        </w:rPr>
        <w:t xml:space="preserve">get used to suffering. There are many facts which state otherwise, such as the payments made to single mothers and how it stayed the same even after 20 years. </w:t>
      </w:r>
      <w:r w:rsidR="00444D03">
        <w:rPr>
          <w:rFonts w:ascii="Times New Roman" w:hAnsi="Times New Roman" w:cs="Times New Roman"/>
          <w:sz w:val="24"/>
          <w:szCs w:val="24"/>
        </w:rPr>
        <w:t xml:space="preserve"> </w:t>
      </w:r>
      <w:r w:rsidR="00B0652A">
        <w:rPr>
          <w:rFonts w:ascii="Times New Roman" w:hAnsi="Times New Roman" w:cs="Times New Roman"/>
          <w:sz w:val="24"/>
          <w:szCs w:val="24"/>
        </w:rPr>
        <w:t xml:space="preserve">The inconsistency in work done by people due to welfare assistance has become evident, and hence claims that it should be concealed. </w:t>
      </w:r>
    </w:p>
    <w:p w:rsidR="00997E30" w:rsidRPr="00D5779E" w:rsidRDefault="00997E30" w:rsidP="007C1C60">
      <w:pPr>
        <w:spacing w:after="0" w:line="480" w:lineRule="auto"/>
        <w:rPr>
          <w:rFonts w:ascii="Times New Roman" w:hAnsi="Times New Roman" w:cs="Times New Roman"/>
          <w:sz w:val="24"/>
          <w:szCs w:val="24"/>
        </w:rPr>
      </w:pPr>
    </w:p>
    <w:p w:rsidR="0008177B" w:rsidRPr="00D923BB" w:rsidRDefault="005759E7" w:rsidP="007C1C60">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lastRenderedPageBreak/>
        <w:t>Discussion</w:t>
      </w:r>
    </w:p>
    <w:p w:rsidR="0008177B" w:rsidRPr="007C1C60" w:rsidRDefault="005759E7" w:rsidP="007C1C60">
      <w:pPr>
        <w:pStyle w:val="Heading3"/>
        <w:spacing w:before="0" w:line="480" w:lineRule="auto"/>
        <w:rPr>
          <w:rFonts w:ascii="Times New Roman" w:hAnsi="Times New Roman" w:cs="Times New Roman"/>
          <w:b w:val="0"/>
          <w:color w:val="auto"/>
          <w:sz w:val="24"/>
          <w:szCs w:val="24"/>
          <w:u w:val="single"/>
        </w:rPr>
      </w:pPr>
      <w:r>
        <w:rPr>
          <w:rFonts w:ascii="Times New Roman" w:hAnsi="Times New Roman" w:cs="Times New Roman"/>
          <w:b w:val="0"/>
          <w:color w:val="auto"/>
          <w:sz w:val="24"/>
          <w:szCs w:val="24"/>
          <w:u w:val="single"/>
        </w:rPr>
        <w:t>Identification</w:t>
      </w:r>
    </w:p>
    <w:p w:rsidR="0008177B" w:rsidRDefault="005759E7" w:rsidP="00062D71">
      <w:pPr>
        <w:tabs>
          <w:tab w:val="left" w:pos="1920"/>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062D71">
        <w:rPr>
          <w:rFonts w:ascii="Times New Roman" w:hAnsi="Times New Roman" w:cs="Times New Roman"/>
          <w:sz w:val="24"/>
          <w:szCs w:val="24"/>
        </w:rPr>
        <w:t xml:space="preserve">here are many underlying facts and figures represented in the summary of this article </w:t>
      </w:r>
      <w:r w:rsidR="00133C42">
        <w:rPr>
          <w:rFonts w:ascii="Times New Roman" w:hAnsi="Times New Roman" w:cs="Times New Roman"/>
          <w:sz w:val="24"/>
          <w:szCs w:val="24"/>
        </w:rPr>
        <w:t>as it talks about the pros and cons of welfare dependency. Adults mainly are responsible for sabotaging the welfare sche</w:t>
      </w:r>
      <w:r w:rsidR="0032006F">
        <w:rPr>
          <w:rFonts w:ascii="Times New Roman" w:hAnsi="Times New Roman" w:cs="Times New Roman"/>
          <w:sz w:val="24"/>
          <w:szCs w:val="24"/>
        </w:rPr>
        <w:t>mes such as SNAP, Medicaid, or Free H</w:t>
      </w:r>
      <w:r w:rsidR="00133C42">
        <w:rPr>
          <w:rFonts w:ascii="Times New Roman" w:hAnsi="Times New Roman" w:cs="Times New Roman"/>
          <w:sz w:val="24"/>
          <w:szCs w:val="24"/>
        </w:rPr>
        <w:t>ousing provided to them by the government or self-regulating welfare associations. To some extent, the claims made by the author in this article are valid as adults often tend to deceive the idea of welfare through minimizing opportunities for themselves. There are so many points stated by the au</w:t>
      </w:r>
      <w:r w:rsidR="003D5F94">
        <w:rPr>
          <w:rFonts w:ascii="Times New Roman" w:hAnsi="Times New Roman" w:cs="Times New Roman"/>
          <w:sz w:val="24"/>
          <w:szCs w:val="24"/>
        </w:rPr>
        <w:t xml:space="preserve">thor in his article as he talks about a billion people participating in the social safety net, or the tangible benefits of welfare to children's education, income, and nutritional status. Moreover, he talks about the significant barriers in support of children with physical or mental disabilities. </w:t>
      </w:r>
      <w:r w:rsidR="00F3095E">
        <w:rPr>
          <w:rFonts w:ascii="Times New Roman" w:hAnsi="Times New Roman" w:cs="Times New Roman"/>
          <w:sz w:val="24"/>
          <w:szCs w:val="24"/>
        </w:rPr>
        <w:t xml:space="preserve">These examples develop the main idea which the author is trying to represent </w:t>
      </w:r>
      <w:r w:rsidR="0032006F">
        <w:rPr>
          <w:rFonts w:ascii="Times New Roman" w:hAnsi="Times New Roman" w:cs="Times New Roman"/>
          <w:sz w:val="24"/>
          <w:szCs w:val="24"/>
        </w:rPr>
        <w:t>in his article.</w:t>
      </w:r>
    </w:p>
    <w:p w:rsidR="0008177B" w:rsidRPr="007E1B52" w:rsidRDefault="005759E7" w:rsidP="007E1B52">
      <w:pPr>
        <w:tabs>
          <w:tab w:val="left" w:pos="1920"/>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enough support in the claims made by the author in convincing the audience that </w:t>
      </w:r>
      <w:r w:rsidR="0020599B">
        <w:rPr>
          <w:rFonts w:ascii="Times New Roman" w:hAnsi="Times New Roman" w:cs="Times New Roman"/>
          <w:sz w:val="24"/>
          <w:szCs w:val="24"/>
        </w:rPr>
        <w:t xml:space="preserve">welfare reforms corrupt the poor. The audience portrayed by the author is the poor and underprivileged ones who are constrained from resources. </w:t>
      </w:r>
      <w:r w:rsidR="00BB03ED">
        <w:rPr>
          <w:rFonts w:ascii="Times New Roman" w:hAnsi="Times New Roman" w:cs="Times New Roman"/>
          <w:sz w:val="24"/>
          <w:szCs w:val="24"/>
        </w:rPr>
        <w:t xml:space="preserve">There are so many qualities presented by the author in this essay which reflects on the central issue of </w:t>
      </w:r>
      <w:r w:rsidR="0029790E">
        <w:rPr>
          <w:rFonts w:ascii="Times New Roman" w:hAnsi="Times New Roman" w:cs="Times New Roman"/>
          <w:sz w:val="24"/>
          <w:szCs w:val="24"/>
        </w:rPr>
        <w:t xml:space="preserve">welfare making people either self-sufficient or lazy. The identified significant barriers to care </w:t>
      </w:r>
      <w:r w:rsidR="005D3A62">
        <w:rPr>
          <w:rFonts w:ascii="Times New Roman" w:hAnsi="Times New Roman" w:cs="Times New Roman"/>
          <w:sz w:val="24"/>
          <w:szCs w:val="24"/>
        </w:rPr>
        <w:t>are</w:t>
      </w:r>
      <w:r w:rsidR="0029790E">
        <w:rPr>
          <w:rFonts w:ascii="Times New Roman" w:hAnsi="Times New Roman" w:cs="Times New Roman"/>
          <w:sz w:val="24"/>
          <w:szCs w:val="24"/>
        </w:rPr>
        <w:t xml:space="preserve"> something </w:t>
      </w:r>
      <w:r w:rsidR="005D3A62">
        <w:rPr>
          <w:rFonts w:ascii="Times New Roman" w:hAnsi="Times New Roman" w:cs="Times New Roman"/>
          <w:sz w:val="24"/>
          <w:szCs w:val="24"/>
        </w:rPr>
        <w:t>that</w:t>
      </w:r>
      <w:r w:rsidR="0029790E">
        <w:rPr>
          <w:rFonts w:ascii="Times New Roman" w:hAnsi="Times New Roman" w:cs="Times New Roman"/>
          <w:sz w:val="24"/>
          <w:szCs w:val="24"/>
        </w:rPr>
        <w:t xml:space="preserve"> is present in the communities and thus requires attention from the government and welfare organizations. </w:t>
      </w:r>
      <w:r w:rsidR="005D3A62">
        <w:rPr>
          <w:rFonts w:ascii="Times New Roman" w:hAnsi="Times New Roman" w:cs="Times New Roman"/>
          <w:sz w:val="24"/>
          <w:szCs w:val="24"/>
        </w:rPr>
        <w:t xml:space="preserve">The labor market and the less educated one draw more extensive attention from the colossal deficit gap but need extra care in terms of fiscal support. </w:t>
      </w:r>
      <w:r w:rsidR="0047738B">
        <w:rPr>
          <w:rFonts w:ascii="Times New Roman" w:hAnsi="Times New Roman" w:cs="Times New Roman"/>
          <w:sz w:val="24"/>
          <w:szCs w:val="24"/>
        </w:rPr>
        <w:t xml:space="preserve">Most people in the article have stated welfare entitlement as a dubious practice, and thus need poor people to struggle with life support instead then given aid. </w:t>
      </w:r>
    </w:p>
    <w:p w:rsidR="00D923BB" w:rsidRPr="00D5779E" w:rsidRDefault="00D923BB" w:rsidP="007C1C60">
      <w:pPr>
        <w:spacing w:after="0" w:line="480" w:lineRule="auto"/>
        <w:ind w:firstLine="720"/>
        <w:rPr>
          <w:rFonts w:ascii="Times New Roman" w:hAnsi="Times New Roman" w:cs="Times New Roman"/>
          <w:sz w:val="24"/>
          <w:szCs w:val="24"/>
        </w:rPr>
      </w:pPr>
    </w:p>
    <w:p w:rsidR="0008177B" w:rsidRPr="00D923BB" w:rsidRDefault="005759E7" w:rsidP="007C1C60">
      <w:pPr>
        <w:pStyle w:val="Heading1"/>
        <w:spacing w:before="0" w:line="480" w:lineRule="auto"/>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lastRenderedPageBreak/>
        <w:t>Conclusion</w:t>
      </w:r>
    </w:p>
    <w:p w:rsidR="0008177B" w:rsidRPr="00D5779E" w:rsidRDefault="005759E7"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 reviewing the article and making the aforementioned response, my reaction to the author's claim is uncertain. Financial aid or welfare reforms help economies to a considerable extent, and there are so many statistical evidence present to show how vit</w:t>
      </w:r>
      <w:r>
        <w:rPr>
          <w:rFonts w:ascii="Times New Roman" w:hAnsi="Times New Roman" w:cs="Times New Roman"/>
          <w:sz w:val="24"/>
          <w:szCs w:val="24"/>
        </w:rPr>
        <w:t>al this concern is for people to overcome. I do not find common ground with the author's claim on leaving the poor to struggle and drown for the rest of their lives but rather show them a pathway from which they can achieve more significant and more valuab</w:t>
      </w:r>
      <w:r>
        <w:rPr>
          <w:rFonts w:ascii="Times New Roman" w:hAnsi="Times New Roman" w:cs="Times New Roman"/>
          <w:sz w:val="24"/>
          <w:szCs w:val="24"/>
        </w:rPr>
        <w:t xml:space="preserve">le things for themselves. What's new in the essay for are the facts presented by people on how dubious the practice of welfare can become for the poor. </w:t>
      </w:r>
      <w:r w:rsidR="00004010">
        <w:rPr>
          <w:rFonts w:ascii="Times New Roman" w:hAnsi="Times New Roman" w:cs="Times New Roman"/>
          <w:sz w:val="24"/>
          <w:szCs w:val="24"/>
        </w:rPr>
        <w:t xml:space="preserve">There are many things which I like about the article, such as creating more significant wage subsidies through expanding earned income tax. </w:t>
      </w:r>
      <w:r w:rsidR="00B26036">
        <w:rPr>
          <w:rFonts w:ascii="Times New Roman" w:hAnsi="Times New Roman" w:cs="Times New Roman"/>
          <w:sz w:val="24"/>
          <w:szCs w:val="24"/>
        </w:rPr>
        <w:t>Cash assistance to the poor can create many opportunities for both the people and the economy as a whole.</w:t>
      </w:r>
    </w:p>
    <w:p w:rsidR="0008177B" w:rsidRPr="00D5779E" w:rsidRDefault="0008177B" w:rsidP="007C1C60">
      <w:pPr>
        <w:spacing w:after="0" w:line="480" w:lineRule="auto"/>
        <w:rPr>
          <w:rFonts w:ascii="Times New Roman" w:hAnsi="Times New Roman" w:cs="Times New Roman"/>
          <w:sz w:val="24"/>
          <w:szCs w:val="24"/>
        </w:rPr>
      </w:pPr>
    </w:p>
    <w:p w:rsidR="0008177B" w:rsidRPr="00D5779E" w:rsidRDefault="005759E7" w:rsidP="007C1C60">
      <w:pPr>
        <w:spacing w:after="0" w:line="480" w:lineRule="auto"/>
        <w:rPr>
          <w:rFonts w:ascii="Times New Roman" w:hAnsi="Times New Roman" w:cs="Times New Roman"/>
          <w:sz w:val="24"/>
          <w:szCs w:val="24"/>
        </w:rPr>
      </w:pPr>
      <w:r w:rsidRPr="00D5779E">
        <w:rPr>
          <w:rFonts w:ascii="Times New Roman" w:hAnsi="Times New Roman" w:cs="Times New Roman"/>
          <w:sz w:val="24"/>
          <w:szCs w:val="24"/>
        </w:rPr>
        <w:br w:type="page"/>
      </w:r>
    </w:p>
    <w:p w:rsidR="0008177B" w:rsidRPr="00D923BB" w:rsidRDefault="005759E7" w:rsidP="007C1C60">
      <w:pPr>
        <w:pStyle w:val="Heading1"/>
        <w:spacing w:before="0" w:line="480" w:lineRule="auto"/>
        <w:jc w:val="center"/>
        <w:rPr>
          <w:rFonts w:ascii="Times New Roman" w:hAnsi="Times New Roman" w:cs="Times New Roman"/>
          <w:b w:val="0"/>
          <w:color w:val="auto"/>
          <w:sz w:val="24"/>
          <w:szCs w:val="24"/>
        </w:rPr>
      </w:pPr>
      <w:r w:rsidRPr="00D923BB">
        <w:rPr>
          <w:rFonts w:ascii="Times New Roman" w:hAnsi="Times New Roman" w:cs="Times New Roman"/>
          <w:b w:val="0"/>
          <w:color w:val="auto"/>
          <w:sz w:val="24"/>
          <w:szCs w:val="24"/>
        </w:rPr>
        <w:lastRenderedPageBreak/>
        <w:t>Works Cited</w:t>
      </w:r>
    </w:p>
    <w:p w:rsidR="0008177B" w:rsidRPr="004219BA" w:rsidRDefault="0008177B" w:rsidP="007C1C60">
      <w:pPr>
        <w:spacing w:after="0" w:line="480" w:lineRule="auto"/>
        <w:jc w:val="center"/>
        <w:rPr>
          <w:rFonts w:ascii="Times New Roman" w:hAnsi="Times New Roman" w:cs="Times New Roman"/>
          <w:sz w:val="24"/>
          <w:szCs w:val="24"/>
        </w:rPr>
      </w:pPr>
    </w:p>
    <w:p w:rsidR="0008177B" w:rsidRPr="004219BA" w:rsidRDefault="004219BA" w:rsidP="007C1C60">
      <w:pPr>
        <w:spacing w:after="0" w:line="480" w:lineRule="auto"/>
        <w:ind w:left="720" w:hanging="720"/>
        <w:rPr>
          <w:rFonts w:ascii="Times New Roman" w:hAnsi="Times New Roman" w:cs="Times New Roman"/>
          <w:sz w:val="24"/>
          <w:szCs w:val="24"/>
        </w:rPr>
      </w:pPr>
      <w:r w:rsidRPr="004219BA">
        <w:rPr>
          <w:rFonts w:ascii="Times New Roman" w:hAnsi="Times New Roman" w:cs="Times New Roman"/>
          <w:color w:val="222222"/>
          <w:sz w:val="24"/>
          <w:szCs w:val="24"/>
          <w:shd w:val="clear" w:color="auto" w:fill="FFFFFF"/>
        </w:rPr>
        <w:t>Porter, Eduardo. "The Myth of Welfare’s Corrupting Influence on the Poor." </w:t>
      </w:r>
      <w:r w:rsidRPr="004219BA">
        <w:rPr>
          <w:rFonts w:ascii="Times New Roman" w:hAnsi="Times New Roman" w:cs="Times New Roman"/>
          <w:iCs/>
          <w:color w:val="222222"/>
          <w:sz w:val="24"/>
          <w:szCs w:val="24"/>
          <w:u w:val="single"/>
          <w:shd w:val="clear" w:color="auto" w:fill="FFFFFF"/>
        </w:rPr>
        <w:t>The New York Times. The New York Times</w:t>
      </w:r>
      <w:r w:rsidRPr="004219BA">
        <w:rPr>
          <w:rFonts w:ascii="Times New Roman" w:hAnsi="Times New Roman" w:cs="Times New Roman"/>
          <w:color w:val="222222"/>
          <w:sz w:val="24"/>
          <w:szCs w:val="24"/>
          <w:shd w:val="clear" w:color="auto" w:fill="FFFFFF"/>
        </w:rPr>
        <w:t> 20 (2015).</w:t>
      </w:r>
    </w:p>
    <w:p w:rsidR="007350D5" w:rsidRPr="0008177B" w:rsidRDefault="007350D5" w:rsidP="007350D5">
      <w:pPr>
        <w:spacing w:after="0" w:line="480" w:lineRule="auto"/>
        <w:ind w:left="720" w:hanging="720"/>
        <w:rPr>
          <w:rFonts w:ascii="Times New Roman" w:hAnsi="Times New Roman" w:cs="Times New Roman"/>
          <w:sz w:val="24"/>
          <w:szCs w:val="24"/>
        </w:rPr>
      </w:pPr>
    </w:p>
    <w:p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9E7" w:rsidRDefault="005759E7">
      <w:pPr>
        <w:spacing w:after="0" w:line="240" w:lineRule="auto"/>
      </w:pPr>
      <w:r>
        <w:separator/>
      </w:r>
    </w:p>
  </w:endnote>
  <w:endnote w:type="continuationSeparator" w:id="0">
    <w:p w:rsidR="005759E7" w:rsidRDefault="00575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9E7" w:rsidRDefault="005759E7">
      <w:pPr>
        <w:spacing w:after="0" w:line="240" w:lineRule="auto"/>
      </w:pPr>
      <w:r>
        <w:separator/>
      </w:r>
    </w:p>
  </w:footnote>
  <w:footnote w:type="continuationSeparator" w:id="0">
    <w:p w:rsidR="005759E7" w:rsidRDefault="005759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5759E7"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219BA">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5759E7"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4219BA">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sDA1tzS2MDGysDRU0lEKTi0uzszPAykwrAUAm7RmaSwAAAA="/>
  </w:docVars>
  <w:rsids>
    <w:rsidRoot w:val="0008177B"/>
    <w:rsid w:val="00004010"/>
    <w:rsid w:val="00024ABE"/>
    <w:rsid w:val="00062D71"/>
    <w:rsid w:val="00071297"/>
    <w:rsid w:val="0008177B"/>
    <w:rsid w:val="00086FDE"/>
    <w:rsid w:val="000A49A4"/>
    <w:rsid w:val="000B30C1"/>
    <w:rsid w:val="000C0758"/>
    <w:rsid w:val="00102F66"/>
    <w:rsid w:val="00104B98"/>
    <w:rsid w:val="00133C42"/>
    <w:rsid w:val="00137E1E"/>
    <w:rsid w:val="00141074"/>
    <w:rsid w:val="0014260D"/>
    <w:rsid w:val="00160467"/>
    <w:rsid w:val="00172678"/>
    <w:rsid w:val="001773DE"/>
    <w:rsid w:val="00187C02"/>
    <w:rsid w:val="001A5C10"/>
    <w:rsid w:val="001B1CFD"/>
    <w:rsid w:val="001B6719"/>
    <w:rsid w:val="001B6D1C"/>
    <w:rsid w:val="0020599B"/>
    <w:rsid w:val="0023736C"/>
    <w:rsid w:val="0026569C"/>
    <w:rsid w:val="00267851"/>
    <w:rsid w:val="00271F3A"/>
    <w:rsid w:val="002777E7"/>
    <w:rsid w:val="0029790E"/>
    <w:rsid w:val="002A5293"/>
    <w:rsid w:val="002C01EB"/>
    <w:rsid w:val="002E2568"/>
    <w:rsid w:val="003104F4"/>
    <w:rsid w:val="003124C4"/>
    <w:rsid w:val="0032006F"/>
    <w:rsid w:val="00364764"/>
    <w:rsid w:val="00390A9B"/>
    <w:rsid w:val="003C2B45"/>
    <w:rsid w:val="003C4592"/>
    <w:rsid w:val="003D5F94"/>
    <w:rsid w:val="004219BA"/>
    <w:rsid w:val="00444D03"/>
    <w:rsid w:val="00455D2E"/>
    <w:rsid w:val="00471063"/>
    <w:rsid w:val="00473F69"/>
    <w:rsid w:val="004748DF"/>
    <w:rsid w:val="00476A53"/>
    <w:rsid w:val="0047738B"/>
    <w:rsid w:val="004A3355"/>
    <w:rsid w:val="004C2120"/>
    <w:rsid w:val="004D4892"/>
    <w:rsid w:val="004E3067"/>
    <w:rsid w:val="00516931"/>
    <w:rsid w:val="00517049"/>
    <w:rsid w:val="00550EFD"/>
    <w:rsid w:val="005759E7"/>
    <w:rsid w:val="00593009"/>
    <w:rsid w:val="005A1A77"/>
    <w:rsid w:val="005B1D23"/>
    <w:rsid w:val="005B4153"/>
    <w:rsid w:val="005B734B"/>
    <w:rsid w:val="005C20F1"/>
    <w:rsid w:val="005D3A62"/>
    <w:rsid w:val="00641BA4"/>
    <w:rsid w:val="006428F7"/>
    <w:rsid w:val="0068468E"/>
    <w:rsid w:val="006F4C63"/>
    <w:rsid w:val="00706BA9"/>
    <w:rsid w:val="007350D5"/>
    <w:rsid w:val="00742D18"/>
    <w:rsid w:val="00794BD4"/>
    <w:rsid w:val="007C1C60"/>
    <w:rsid w:val="007D7343"/>
    <w:rsid w:val="007E1B52"/>
    <w:rsid w:val="007F0720"/>
    <w:rsid w:val="007F5FF2"/>
    <w:rsid w:val="00812A71"/>
    <w:rsid w:val="00834439"/>
    <w:rsid w:val="008A6D60"/>
    <w:rsid w:val="008B3B75"/>
    <w:rsid w:val="00900877"/>
    <w:rsid w:val="00923802"/>
    <w:rsid w:val="0092545C"/>
    <w:rsid w:val="00941495"/>
    <w:rsid w:val="00997E30"/>
    <w:rsid w:val="009C62DF"/>
    <w:rsid w:val="009F5BB9"/>
    <w:rsid w:val="00A00BBA"/>
    <w:rsid w:val="00A06104"/>
    <w:rsid w:val="00A17BEA"/>
    <w:rsid w:val="00A4374D"/>
    <w:rsid w:val="00A61F80"/>
    <w:rsid w:val="00A96E53"/>
    <w:rsid w:val="00B0652A"/>
    <w:rsid w:val="00B22BC7"/>
    <w:rsid w:val="00B26036"/>
    <w:rsid w:val="00B35401"/>
    <w:rsid w:val="00B405F9"/>
    <w:rsid w:val="00B73412"/>
    <w:rsid w:val="00B750C1"/>
    <w:rsid w:val="00BB03ED"/>
    <w:rsid w:val="00BB3799"/>
    <w:rsid w:val="00BC6300"/>
    <w:rsid w:val="00C5356B"/>
    <w:rsid w:val="00C74D28"/>
    <w:rsid w:val="00C75C92"/>
    <w:rsid w:val="00C8278A"/>
    <w:rsid w:val="00C955DD"/>
    <w:rsid w:val="00CA2688"/>
    <w:rsid w:val="00CE4BED"/>
    <w:rsid w:val="00CF0A51"/>
    <w:rsid w:val="00D17AA8"/>
    <w:rsid w:val="00D3125F"/>
    <w:rsid w:val="00D35D17"/>
    <w:rsid w:val="00D5076D"/>
    <w:rsid w:val="00D53FD6"/>
    <w:rsid w:val="00D5779E"/>
    <w:rsid w:val="00D6351B"/>
    <w:rsid w:val="00D74986"/>
    <w:rsid w:val="00D923BB"/>
    <w:rsid w:val="00E22853"/>
    <w:rsid w:val="00E36915"/>
    <w:rsid w:val="00E462AE"/>
    <w:rsid w:val="00E56F8F"/>
    <w:rsid w:val="00E63809"/>
    <w:rsid w:val="00E93907"/>
    <w:rsid w:val="00EB5449"/>
    <w:rsid w:val="00EC3668"/>
    <w:rsid w:val="00EF1641"/>
    <w:rsid w:val="00F01160"/>
    <w:rsid w:val="00F3095E"/>
    <w:rsid w:val="00F42017"/>
    <w:rsid w:val="00F43562"/>
    <w:rsid w:val="00F53ED4"/>
    <w:rsid w:val="00F761E8"/>
    <w:rsid w:val="00F874B6"/>
    <w:rsid w:val="00F95E1D"/>
    <w:rsid w:val="00FD0D76"/>
    <w:rsid w:val="00FD2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3FA03-CCAE-4614-905F-672097D01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3</cp:revision>
  <dcterms:created xsi:type="dcterms:W3CDTF">2019-02-09T00:14:00Z</dcterms:created>
  <dcterms:modified xsi:type="dcterms:W3CDTF">2019-02-09T00:16:00Z</dcterms:modified>
</cp:coreProperties>
</file>